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ECE1BB" w14:textId="77777777" w:rsidR="00FE142C" w:rsidRDefault="00777E70">
      <w:r>
        <w:rPr>
          <w:noProof/>
        </w:rPr>
        <w:drawing>
          <wp:anchor distT="0" distB="0" distL="114300" distR="114300" simplePos="0" relativeHeight="251657728" behindDoc="0" locked="0" layoutInCell="1" allowOverlap="1" wp14:anchorId="060072F5" wp14:editId="5A46DA53">
            <wp:simplePos x="0" y="0"/>
            <wp:positionH relativeFrom="column">
              <wp:align>center</wp:align>
            </wp:positionH>
            <wp:positionV relativeFrom="paragraph">
              <wp:posOffset>0</wp:posOffset>
            </wp:positionV>
            <wp:extent cx="772795" cy="971550"/>
            <wp:effectExtent l="19050" t="0" r="8255" b="0"/>
            <wp:wrapNone/>
            <wp:docPr id="3" name="Picture 3" descr="CAW9U7G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W9U7GT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2795" cy="971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59CB08F" w14:textId="77777777" w:rsidR="00FE142C" w:rsidRDefault="00FE142C"/>
    <w:p w14:paraId="672E0775" w14:textId="77777777" w:rsidR="00FE142C" w:rsidRDefault="00FE142C"/>
    <w:p w14:paraId="6BE10578" w14:textId="77777777" w:rsidR="00FE142C" w:rsidRDefault="00FE142C"/>
    <w:p w14:paraId="329BB100" w14:textId="77777777" w:rsidR="00FE142C" w:rsidRDefault="00FE142C"/>
    <w:p w14:paraId="19E20FC4" w14:textId="77777777" w:rsidR="00FE142C" w:rsidRDefault="00FE142C"/>
    <w:p w14:paraId="10837F9D" w14:textId="77777777" w:rsidR="00FE142C" w:rsidRDefault="00FE142C"/>
    <w:p w14:paraId="1FC3605C" w14:textId="77777777" w:rsidR="00FE142C" w:rsidRPr="00025E70" w:rsidRDefault="00FE142C" w:rsidP="00FE142C">
      <w:pPr>
        <w:jc w:val="center"/>
        <w:rPr>
          <w:sz w:val="36"/>
          <w:szCs w:val="36"/>
        </w:rPr>
      </w:pPr>
      <w:r w:rsidRPr="00025E70">
        <w:rPr>
          <w:sz w:val="36"/>
          <w:szCs w:val="36"/>
        </w:rPr>
        <w:t>Sri Lanka Institute of Information Technology</w:t>
      </w:r>
    </w:p>
    <w:p w14:paraId="25547759" w14:textId="77777777" w:rsidR="00FE142C" w:rsidRDefault="00FE142C" w:rsidP="00FE142C">
      <w:pPr>
        <w:pStyle w:val="NormalWeb"/>
        <w:spacing w:before="0" w:beforeAutospacing="0" w:after="0" w:afterAutospacing="0"/>
        <w:ind w:left="360"/>
        <w:jc w:val="both"/>
      </w:pPr>
    </w:p>
    <w:p w14:paraId="34736793" w14:textId="77777777" w:rsidR="00FE142C" w:rsidRDefault="00FE142C" w:rsidP="00FE142C">
      <w:pPr>
        <w:pStyle w:val="NormalWeb"/>
        <w:spacing w:before="0" w:beforeAutospacing="0" w:after="0" w:afterAutospacing="0"/>
        <w:ind w:left="360"/>
        <w:jc w:val="center"/>
        <w:rPr>
          <w:sz w:val="48"/>
          <w:szCs w:val="48"/>
        </w:rPr>
      </w:pPr>
    </w:p>
    <w:p w14:paraId="4A594EDD" w14:textId="50802076" w:rsidR="00FE142C" w:rsidRPr="00297E66" w:rsidRDefault="0005223F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b/>
          <w:color w:val="00B0F0"/>
          <w:sz w:val="44"/>
          <w:szCs w:val="44"/>
        </w:rPr>
      </w:pPr>
      <w:r>
        <w:rPr>
          <w:rFonts w:ascii="Times New Roman" w:hAnsi="Times New Roman" w:cs="Times New Roman"/>
          <w:b/>
          <w:color w:val="00B0F0"/>
          <w:sz w:val="44"/>
          <w:szCs w:val="44"/>
        </w:rPr>
        <w:t>Research Expert Pooling &amp; Management</w:t>
      </w:r>
    </w:p>
    <w:p w14:paraId="5F3353AB" w14:textId="61E27053" w:rsidR="00FE142C" w:rsidRPr="00025E70" w:rsidRDefault="0005223F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ER Diagram</w:t>
      </w:r>
    </w:p>
    <w:p w14:paraId="4F1DA9BA" w14:textId="77777777" w:rsidR="00FE142C" w:rsidRPr="00FE142C" w:rsidRDefault="00FE142C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sz w:val="16"/>
          <w:szCs w:val="16"/>
        </w:rPr>
      </w:pPr>
    </w:p>
    <w:p w14:paraId="40051FE9" w14:textId="7A385234" w:rsidR="00FE142C" w:rsidRPr="00132E41" w:rsidRDefault="00FE142C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sz w:val="28"/>
          <w:szCs w:val="28"/>
        </w:rPr>
      </w:pPr>
      <w:r w:rsidRPr="00132E41">
        <w:rPr>
          <w:rFonts w:ascii="Times New Roman" w:hAnsi="Times New Roman" w:cs="Times New Roman"/>
          <w:sz w:val="28"/>
          <w:szCs w:val="28"/>
        </w:rPr>
        <w:t>I</w:t>
      </w:r>
      <w:r>
        <w:rPr>
          <w:rFonts w:ascii="Times New Roman" w:hAnsi="Times New Roman" w:cs="Times New Roman"/>
          <w:sz w:val="28"/>
          <w:szCs w:val="28"/>
        </w:rPr>
        <w:t xml:space="preserve">nformation </w:t>
      </w:r>
      <w:r w:rsidR="00210356">
        <w:rPr>
          <w:rFonts w:ascii="Times New Roman" w:hAnsi="Times New Roman" w:cs="Times New Roman"/>
          <w:sz w:val="28"/>
          <w:szCs w:val="28"/>
        </w:rPr>
        <w:t>System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132E41">
        <w:rPr>
          <w:rFonts w:ascii="Times New Roman" w:hAnsi="Times New Roman" w:cs="Times New Roman"/>
          <w:sz w:val="28"/>
          <w:szCs w:val="28"/>
        </w:rPr>
        <w:t>P</w:t>
      </w:r>
      <w:r>
        <w:rPr>
          <w:rFonts w:ascii="Times New Roman" w:hAnsi="Times New Roman" w:cs="Times New Roman"/>
          <w:sz w:val="28"/>
          <w:szCs w:val="28"/>
        </w:rPr>
        <w:t>roject</w:t>
      </w:r>
      <w:r w:rsidRPr="00132E41">
        <w:rPr>
          <w:rFonts w:ascii="Times New Roman" w:hAnsi="Times New Roman" w:cs="Times New Roman"/>
          <w:sz w:val="28"/>
          <w:szCs w:val="28"/>
        </w:rPr>
        <w:t xml:space="preserve"> 20</w:t>
      </w:r>
      <w:r w:rsidR="00606EED">
        <w:rPr>
          <w:rFonts w:ascii="Times New Roman" w:hAnsi="Times New Roman" w:cs="Times New Roman"/>
          <w:sz w:val="28"/>
          <w:szCs w:val="28"/>
        </w:rPr>
        <w:t>2</w:t>
      </w:r>
      <w:r w:rsidR="007A40C1">
        <w:rPr>
          <w:rFonts w:ascii="Times New Roman" w:hAnsi="Times New Roman" w:cs="Times New Roman"/>
          <w:sz w:val="28"/>
          <w:szCs w:val="28"/>
        </w:rPr>
        <w:t>5</w:t>
      </w:r>
    </w:p>
    <w:p w14:paraId="1FA5F13B" w14:textId="77777777" w:rsidR="00FE142C" w:rsidRPr="00132E41" w:rsidRDefault="00FE142C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sz w:val="28"/>
          <w:szCs w:val="28"/>
        </w:rPr>
      </w:pPr>
    </w:p>
    <w:p w14:paraId="3C243821" w14:textId="77777777" w:rsidR="00FE142C" w:rsidRPr="00132E41" w:rsidRDefault="00FE142C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sz w:val="28"/>
          <w:szCs w:val="28"/>
        </w:rPr>
      </w:pPr>
    </w:p>
    <w:p w14:paraId="548A1FB5" w14:textId="40E00A20" w:rsidR="00FE142C" w:rsidRPr="00FE142C" w:rsidRDefault="00FE142C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sz w:val="28"/>
          <w:szCs w:val="28"/>
        </w:rPr>
      </w:pPr>
      <w:r w:rsidRPr="00FE142C">
        <w:rPr>
          <w:rFonts w:ascii="Times New Roman" w:hAnsi="Times New Roman" w:cs="Times New Roman"/>
          <w:sz w:val="28"/>
          <w:szCs w:val="28"/>
        </w:rPr>
        <w:t>Project ID:</w:t>
      </w:r>
      <w:r w:rsidRPr="00FE142C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05223F" w:rsidRPr="0005223F">
        <w:rPr>
          <w:rFonts w:ascii="Times New Roman" w:hAnsi="Times New Roman" w:cs="Times New Roman"/>
          <w:color w:val="00B0F0"/>
          <w:sz w:val="28"/>
          <w:szCs w:val="28"/>
        </w:rPr>
        <w:t>2025_S2_06</w:t>
      </w:r>
    </w:p>
    <w:p w14:paraId="51EF34CD" w14:textId="77777777" w:rsidR="00FE142C" w:rsidRPr="00FE142C" w:rsidRDefault="00FE142C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60C97257" w14:textId="77777777" w:rsidR="00934F19" w:rsidRDefault="00934F19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2B345397" w14:textId="77777777" w:rsidR="00FE142C" w:rsidRPr="00FE142C" w:rsidRDefault="00FE142C" w:rsidP="00297E66">
      <w:pPr>
        <w:pStyle w:val="NormalWeb"/>
        <w:spacing w:before="0" w:beforeAutospacing="0" w:after="0" w:afterAutospacing="0"/>
        <w:ind w:left="2520" w:firstLine="360"/>
        <w:rPr>
          <w:rFonts w:ascii="Times New Roman" w:hAnsi="Times New Roman" w:cs="Times New Roman"/>
          <w:sz w:val="24"/>
          <w:szCs w:val="24"/>
        </w:rPr>
      </w:pPr>
      <w:r w:rsidRPr="00FE142C">
        <w:rPr>
          <w:rFonts w:ascii="Times New Roman" w:hAnsi="Times New Roman" w:cs="Times New Roman"/>
          <w:sz w:val="24"/>
          <w:szCs w:val="24"/>
        </w:rPr>
        <w:t>Submitted by:</w:t>
      </w:r>
    </w:p>
    <w:tbl>
      <w:tblPr>
        <w:tblpPr w:leftFromText="180" w:rightFromText="180" w:vertAnchor="text" w:horzAnchor="margin" w:tblpXSpec="center" w:tblpY="210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67"/>
        <w:gridCol w:w="2939"/>
      </w:tblGrid>
      <w:tr w:rsidR="0005223F" w14:paraId="540E03F6" w14:textId="77777777" w:rsidTr="00C139E3">
        <w:trPr>
          <w:trHeight w:val="264"/>
        </w:trPr>
        <w:tc>
          <w:tcPr>
            <w:tcW w:w="2967" w:type="dxa"/>
          </w:tcPr>
          <w:p w14:paraId="7D5823EF" w14:textId="77777777" w:rsidR="0005223F" w:rsidRPr="0076612E" w:rsidRDefault="0005223F" w:rsidP="0005223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12E">
              <w:rPr>
                <w:rFonts w:ascii="Times New Roman" w:hAnsi="Times New Roman" w:cs="Times New Roman"/>
                <w:sz w:val="24"/>
                <w:szCs w:val="24"/>
              </w:rPr>
              <w:t xml:space="preserve">Registration </w:t>
            </w:r>
          </w:p>
        </w:tc>
        <w:tc>
          <w:tcPr>
            <w:tcW w:w="2939" w:type="dxa"/>
          </w:tcPr>
          <w:p w14:paraId="39678960" w14:textId="77777777" w:rsidR="0005223F" w:rsidRPr="0076612E" w:rsidRDefault="0005223F" w:rsidP="0005223F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612E">
              <w:rPr>
                <w:rFonts w:ascii="Times New Roman" w:hAnsi="Times New Roman" w:cs="Times New Roman"/>
                <w:sz w:val="24"/>
                <w:szCs w:val="24"/>
              </w:rPr>
              <w:t>Student Name</w:t>
            </w:r>
          </w:p>
        </w:tc>
      </w:tr>
      <w:tr w:rsidR="00C139E3" w14:paraId="4C90A242" w14:textId="77777777" w:rsidTr="00C139E3">
        <w:trPr>
          <w:trHeight w:val="255"/>
        </w:trPr>
        <w:tc>
          <w:tcPr>
            <w:tcW w:w="2967" w:type="dxa"/>
          </w:tcPr>
          <w:p w14:paraId="79423D9B" w14:textId="77777777" w:rsidR="00C139E3" w:rsidRDefault="00C139E3" w:rsidP="00C139E3">
            <w:pPr>
              <w:jc w:val="center"/>
              <w:rPr>
                <w:rFonts w:eastAsia="Calibri"/>
              </w:rPr>
            </w:pPr>
          </w:p>
          <w:p w14:paraId="38BAD746" w14:textId="7D425BB7" w:rsidR="00C139E3" w:rsidRPr="0076612E" w:rsidRDefault="00C139E3" w:rsidP="00C139E3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/>
              </w:rPr>
              <w:t>IT23720138</w:t>
            </w:r>
          </w:p>
        </w:tc>
        <w:tc>
          <w:tcPr>
            <w:tcW w:w="2939" w:type="dxa"/>
          </w:tcPr>
          <w:p w14:paraId="64C367D3" w14:textId="77777777" w:rsidR="00C139E3" w:rsidRDefault="00C139E3" w:rsidP="00C139E3">
            <w:pPr>
              <w:jc w:val="center"/>
              <w:rPr>
                <w:rFonts w:eastAsia="Calibri"/>
              </w:rPr>
            </w:pPr>
          </w:p>
          <w:p w14:paraId="72E16946" w14:textId="3772F8FF" w:rsidR="00C139E3" w:rsidRPr="0076612E" w:rsidRDefault="00C139E3" w:rsidP="00C139E3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/>
              </w:rPr>
              <w:t>M N Noora</w:t>
            </w:r>
          </w:p>
        </w:tc>
      </w:tr>
      <w:tr w:rsidR="00C139E3" w14:paraId="43A43B88" w14:textId="77777777" w:rsidTr="00C139E3">
        <w:trPr>
          <w:trHeight w:val="264"/>
        </w:trPr>
        <w:tc>
          <w:tcPr>
            <w:tcW w:w="2967" w:type="dxa"/>
          </w:tcPr>
          <w:p w14:paraId="75C577C9" w14:textId="77777777" w:rsidR="00C139E3" w:rsidRDefault="00C139E3" w:rsidP="00C139E3">
            <w:pPr>
              <w:jc w:val="center"/>
              <w:rPr>
                <w:rFonts w:eastAsia="Calibri"/>
              </w:rPr>
            </w:pPr>
          </w:p>
          <w:p w14:paraId="63AD9351" w14:textId="3391410C" w:rsidR="00C139E3" w:rsidRPr="0076612E" w:rsidRDefault="00C139E3" w:rsidP="00C139E3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/>
              </w:rPr>
              <w:t>IT23756496</w:t>
            </w:r>
          </w:p>
        </w:tc>
        <w:tc>
          <w:tcPr>
            <w:tcW w:w="2939" w:type="dxa"/>
          </w:tcPr>
          <w:p w14:paraId="50C72554" w14:textId="77777777" w:rsidR="00C139E3" w:rsidRDefault="00C139E3" w:rsidP="00C139E3">
            <w:pPr>
              <w:jc w:val="center"/>
              <w:rPr>
                <w:rFonts w:eastAsia="Calibri"/>
              </w:rPr>
            </w:pPr>
          </w:p>
          <w:p w14:paraId="14F9865C" w14:textId="02EFE76E" w:rsidR="00C139E3" w:rsidRPr="0076612E" w:rsidRDefault="00C139E3" w:rsidP="00C139E3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eastAsia="Calibri"/>
              </w:rPr>
              <w:t>Gunathunga</w:t>
            </w:r>
            <w:proofErr w:type="spellEnd"/>
            <w:r>
              <w:rPr>
                <w:rFonts w:eastAsia="Calibri"/>
              </w:rPr>
              <w:t xml:space="preserve"> J L S</w:t>
            </w:r>
          </w:p>
        </w:tc>
      </w:tr>
      <w:tr w:rsidR="00C139E3" w14:paraId="69A54F1B" w14:textId="77777777" w:rsidTr="00C139E3">
        <w:trPr>
          <w:trHeight w:val="255"/>
        </w:trPr>
        <w:tc>
          <w:tcPr>
            <w:tcW w:w="2967" w:type="dxa"/>
          </w:tcPr>
          <w:p w14:paraId="667939E8" w14:textId="77777777" w:rsidR="00C139E3" w:rsidRDefault="00C139E3" w:rsidP="00C139E3">
            <w:pPr>
              <w:jc w:val="center"/>
              <w:rPr>
                <w:rFonts w:eastAsia="Calibri"/>
              </w:rPr>
            </w:pPr>
          </w:p>
          <w:p w14:paraId="0E8CAE85" w14:textId="53AF5D3C" w:rsidR="00C139E3" w:rsidRPr="0076612E" w:rsidRDefault="00C139E3" w:rsidP="00C139E3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eastAsia="Calibri"/>
              </w:rPr>
              <w:t>IT23681392</w:t>
            </w:r>
          </w:p>
        </w:tc>
        <w:tc>
          <w:tcPr>
            <w:tcW w:w="2939" w:type="dxa"/>
          </w:tcPr>
          <w:p w14:paraId="488E0741" w14:textId="16C5A0EC" w:rsidR="00C139E3" w:rsidRDefault="00C139E3" w:rsidP="00C139E3">
            <w:pPr>
              <w:jc w:val="center"/>
              <w:rPr>
                <w:rFonts w:eastAsia="Calibri"/>
              </w:rPr>
            </w:pPr>
          </w:p>
          <w:p w14:paraId="460FDD30" w14:textId="0BB92D79" w:rsidR="00C139E3" w:rsidRPr="0076612E" w:rsidRDefault="00C139E3" w:rsidP="00C139E3">
            <w:pPr>
              <w:pStyle w:val="NormalWeb"/>
              <w:spacing w:before="0" w:beforeAutospacing="0" w:after="0" w:afterAutospacing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eastAsia="Calibri"/>
              </w:rPr>
              <w:t>Ruchirangani</w:t>
            </w:r>
            <w:proofErr w:type="spellEnd"/>
            <w:r>
              <w:rPr>
                <w:rFonts w:eastAsia="Calibri"/>
              </w:rPr>
              <w:t xml:space="preserve"> D M V</w:t>
            </w:r>
          </w:p>
        </w:tc>
      </w:tr>
    </w:tbl>
    <w:p w14:paraId="1177957C" w14:textId="77777777" w:rsidR="00FE142C" w:rsidRPr="00FE142C" w:rsidRDefault="00FE142C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4A5C5051" w14:textId="77777777" w:rsidR="00FE142C" w:rsidRDefault="00FE142C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52820BC4" w14:textId="77777777" w:rsidR="00934F19" w:rsidRDefault="00934F19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620A3DF6" w14:textId="77777777" w:rsidR="00934F19" w:rsidRDefault="00934F19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3DF7E574" w14:textId="77777777" w:rsidR="00934F19" w:rsidRPr="00FE142C" w:rsidRDefault="00934F19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4F6F9052" w14:textId="5E7FD36C" w:rsidR="009F61EA" w:rsidRDefault="009F61EA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color w:val="00B0F0"/>
          <w:sz w:val="24"/>
          <w:szCs w:val="24"/>
        </w:rPr>
      </w:pPr>
    </w:p>
    <w:p w14:paraId="61011657" w14:textId="77777777" w:rsidR="0005223F" w:rsidRDefault="0005223F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color w:val="00B0F0"/>
          <w:sz w:val="24"/>
          <w:szCs w:val="24"/>
        </w:rPr>
      </w:pPr>
    </w:p>
    <w:p w14:paraId="2D581830" w14:textId="77777777" w:rsidR="0005223F" w:rsidRDefault="0005223F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color w:val="00B0F0"/>
          <w:sz w:val="24"/>
          <w:szCs w:val="24"/>
        </w:rPr>
      </w:pPr>
    </w:p>
    <w:p w14:paraId="777F9C7B" w14:textId="77777777" w:rsidR="0005223F" w:rsidRDefault="0005223F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color w:val="00B0F0"/>
          <w:sz w:val="24"/>
          <w:szCs w:val="24"/>
        </w:rPr>
      </w:pPr>
    </w:p>
    <w:p w14:paraId="0D036B86" w14:textId="77777777" w:rsidR="0005223F" w:rsidRDefault="0005223F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color w:val="00B0F0"/>
          <w:sz w:val="24"/>
          <w:szCs w:val="24"/>
        </w:rPr>
      </w:pPr>
    </w:p>
    <w:p w14:paraId="6692F89D" w14:textId="77777777" w:rsidR="0005223F" w:rsidRDefault="0005223F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color w:val="00B0F0"/>
          <w:sz w:val="24"/>
          <w:szCs w:val="24"/>
        </w:rPr>
      </w:pPr>
    </w:p>
    <w:p w14:paraId="74F6036F" w14:textId="77777777" w:rsidR="0005223F" w:rsidRDefault="0005223F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color w:val="00B0F0"/>
          <w:sz w:val="24"/>
          <w:szCs w:val="24"/>
        </w:rPr>
      </w:pPr>
    </w:p>
    <w:p w14:paraId="0C254F3E" w14:textId="77777777" w:rsidR="0005223F" w:rsidRDefault="0005223F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color w:val="00B0F0"/>
          <w:sz w:val="24"/>
          <w:szCs w:val="24"/>
        </w:rPr>
      </w:pPr>
    </w:p>
    <w:p w14:paraId="3D53280A" w14:textId="77777777" w:rsidR="0005223F" w:rsidRDefault="0005223F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color w:val="00B0F0"/>
          <w:sz w:val="24"/>
          <w:szCs w:val="24"/>
        </w:rPr>
      </w:pPr>
    </w:p>
    <w:p w14:paraId="74748415" w14:textId="77777777" w:rsidR="0005223F" w:rsidRDefault="0005223F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color w:val="00B0F0"/>
          <w:sz w:val="24"/>
          <w:szCs w:val="24"/>
        </w:rPr>
      </w:pPr>
    </w:p>
    <w:p w14:paraId="43FC8EC8" w14:textId="77777777" w:rsidR="0005223F" w:rsidRDefault="0005223F" w:rsidP="00FE142C">
      <w:pPr>
        <w:pStyle w:val="NormalWeb"/>
        <w:spacing w:before="0" w:beforeAutospacing="0" w:after="0" w:afterAutospacing="0"/>
        <w:ind w:left="360"/>
        <w:jc w:val="center"/>
        <w:rPr>
          <w:rFonts w:ascii="Times New Roman" w:hAnsi="Times New Roman" w:cs="Times New Roman"/>
          <w:color w:val="00B0F0"/>
          <w:sz w:val="24"/>
          <w:szCs w:val="24"/>
        </w:rPr>
      </w:pPr>
    </w:p>
    <w:p w14:paraId="1D82BBBC" w14:textId="3D163C28" w:rsidR="0005223F" w:rsidRPr="00297E66" w:rsidRDefault="00A7625B" w:rsidP="00A7625B">
      <w:pPr>
        <w:pStyle w:val="NormalWeb"/>
        <w:spacing w:before="0" w:beforeAutospacing="0" w:after="0" w:afterAutospacing="0"/>
        <w:ind w:left="360"/>
        <w:rPr>
          <w:rFonts w:ascii="Times New Roman" w:hAnsi="Times New Roman" w:cs="Times New Roman"/>
          <w:color w:val="00B0F0"/>
          <w:sz w:val="24"/>
          <w:szCs w:val="24"/>
        </w:rPr>
      </w:pPr>
      <w:r>
        <w:rPr>
          <w:rFonts w:ascii="Times New Roman" w:hAnsi="Times New Roman" w:cs="Times New Roman"/>
          <w:noProof/>
          <w:color w:val="00B0F0"/>
          <w:sz w:val="24"/>
          <w:szCs w:val="24"/>
        </w:rPr>
        <w:lastRenderedPageBreak/>
        <w:drawing>
          <wp:inline distT="0" distB="0" distL="0" distR="0" wp14:anchorId="190E9BAE" wp14:editId="2D212CEB">
            <wp:extent cx="6407150" cy="6527800"/>
            <wp:effectExtent l="0" t="0" r="0" b="6350"/>
            <wp:docPr id="1982294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229447" name="Picture 19822944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3217" cy="6554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5223F" w:rsidRPr="00297E66" w:rsidSect="00A7625B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A8879C" w14:textId="77777777" w:rsidR="00074FFC" w:rsidRDefault="00074FFC" w:rsidP="0005223F">
      <w:r>
        <w:separator/>
      </w:r>
    </w:p>
  </w:endnote>
  <w:endnote w:type="continuationSeparator" w:id="0">
    <w:p w14:paraId="3DD1450A" w14:textId="77777777" w:rsidR="00074FFC" w:rsidRDefault="00074FFC" w:rsidP="000522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B6467B" w14:textId="77777777" w:rsidR="00074FFC" w:rsidRDefault="00074FFC" w:rsidP="0005223F">
      <w:r>
        <w:separator/>
      </w:r>
    </w:p>
  </w:footnote>
  <w:footnote w:type="continuationSeparator" w:id="0">
    <w:p w14:paraId="236028AE" w14:textId="77777777" w:rsidR="00074FFC" w:rsidRDefault="00074FFC" w:rsidP="000522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55A6F38"/>
    <w:multiLevelType w:val="hybridMultilevel"/>
    <w:tmpl w:val="EFC86D24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num w:numId="1" w16cid:durableId="19165512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CwNDU0NTAwMzMwNTFR0lEKTi0uzszPAykwrAUAlWulXCwAAAA="/>
  </w:docVars>
  <w:rsids>
    <w:rsidRoot w:val="00FE142C"/>
    <w:rsid w:val="00021266"/>
    <w:rsid w:val="00025E70"/>
    <w:rsid w:val="0005223F"/>
    <w:rsid w:val="00074FFC"/>
    <w:rsid w:val="000F69A2"/>
    <w:rsid w:val="00210356"/>
    <w:rsid w:val="00297E66"/>
    <w:rsid w:val="00404031"/>
    <w:rsid w:val="004918A9"/>
    <w:rsid w:val="005C6645"/>
    <w:rsid w:val="00606EED"/>
    <w:rsid w:val="00650F8D"/>
    <w:rsid w:val="006914F7"/>
    <w:rsid w:val="006B4D24"/>
    <w:rsid w:val="0076612E"/>
    <w:rsid w:val="00777E70"/>
    <w:rsid w:val="007A40C1"/>
    <w:rsid w:val="00846D8C"/>
    <w:rsid w:val="00851C53"/>
    <w:rsid w:val="00934F19"/>
    <w:rsid w:val="009F61EA"/>
    <w:rsid w:val="00A7625B"/>
    <w:rsid w:val="00BA41F2"/>
    <w:rsid w:val="00C139E3"/>
    <w:rsid w:val="00D51C04"/>
    <w:rsid w:val="00FE1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8973EC"/>
  <w15:docId w15:val="{A2E95333-77D9-4A37-A0CA-477392535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link w:val="NormalWebChar"/>
    <w:rsid w:val="00FE142C"/>
    <w:pPr>
      <w:spacing w:before="100" w:beforeAutospacing="1" w:after="100" w:afterAutospacing="1"/>
    </w:pPr>
    <w:rPr>
      <w:rFonts w:ascii="Arial" w:hAnsi="Arial" w:cs="Arial"/>
      <w:color w:val="000000"/>
      <w:sz w:val="20"/>
      <w:szCs w:val="20"/>
    </w:rPr>
  </w:style>
  <w:style w:type="character" w:customStyle="1" w:styleId="NormalWebChar">
    <w:name w:val="Normal (Web) Char"/>
    <w:link w:val="NormalWeb"/>
    <w:rsid w:val="00297E66"/>
    <w:rPr>
      <w:rFonts w:ascii="Arial" w:hAnsi="Arial" w:cs="Arial"/>
      <w:color w:val="000000"/>
    </w:rPr>
  </w:style>
  <w:style w:type="table" w:styleId="TableGrid">
    <w:name w:val="Table Grid"/>
    <w:basedOn w:val="TableNormal"/>
    <w:rsid w:val="0076612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nhideWhenUsed/>
    <w:rsid w:val="000522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5223F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0522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5223F"/>
    <w:rPr>
      <w:sz w:val="24"/>
      <w:szCs w:val="24"/>
    </w:rPr>
  </w:style>
  <w:style w:type="table" w:customStyle="1" w:styleId="12">
    <w:name w:val="12"/>
    <w:basedOn w:val="TableNormal"/>
    <w:rsid w:val="00C139E3"/>
    <w:rPr>
      <w:sz w:val="24"/>
      <w:szCs w:val="24"/>
    </w:rPr>
    <w:tblPr>
      <w:tblStyleRowBandSize w:val="1"/>
      <w:tblStyleColBandSize w:val="1"/>
      <w:tblInd w:w="0" w:type="nil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na</dc:creator>
  <cp:keywords/>
  <cp:lastModifiedBy>noora navavi</cp:lastModifiedBy>
  <cp:revision>7</cp:revision>
  <dcterms:created xsi:type="dcterms:W3CDTF">2023-03-29T18:17:00Z</dcterms:created>
  <dcterms:modified xsi:type="dcterms:W3CDTF">2025-08-26T14:56:00Z</dcterms:modified>
</cp:coreProperties>
</file>